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Cover</w:t>
      </w:r>
      <w:r>
        <w:t xml:space="preserve"> </w:t>
      </w:r>
      <w:r>
        <w:t xml:space="preserve">Lett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actor-cover-letter"/>
    <w:p>
      <w:pPr>
        <w:pStyle w:val="Heading1"/>
      </w:pPr>
      <w:r>
        <w:t xml:space="preserve">Actor Cover Letter</w:t>
      </w:r>
    </w:p>
    <w:p>
      <w:pPr>
        <w:pStyle w:val="FirstParagraph"/>
      </w:pPr>
      <w:r>
        <w:t xml:space="preserve">Submitted for Opportunities in the United Arab Emirates Dubai</w:t>
      </w:r>
    </w:p>
    <w:bookmarkEnd w:id="20"/>
    <w:p>
      <w:pPr>
        <w:pStyle w:val="BodyText"/>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Production Company/Studio Name]</w:t>
      </w:r>
      <w:r>
        <w:br/>
      </w:r>
      <w:r>
        <w:t xml:space="preserve">[Address Line 1]</w:t>
      </w:r>
      <w:r>
        <w:br/>
      </w:r>
      <w:r>
        <w:t xml:space="preserve">[Address Line 2]</w:t>
      </w:r>
      <w:r>
        <w:br/>
      </w:r>
      <w:r>
        <w:t xml:space="preserve">Dubai, United Arab Emirates</w:t>
      </w:r>
    </w:p>
    <w:p>
      <w:pPr>
        <w:pStyle w:val="BodyText"/>
      </w:pPr>
      <w:r>
        <w:t xml:space="preserve">Dear [Hiring Manager's Name],</w:t>
      </w:r>
    </w:p>
    <w:p>
      <w:pPr>
        <w:pStyle w:val="BodyText"/>
      </w:pPr>
      <w:r>
        <w:t xml:space="preserve">I am writing to express my enthusiastic interest in the opportunity to contribute my talents as an actor within the vibrant entertainment landscape of the United Arab Emirates, specifically in Dubai. As a dedicated performer with a passion for storytelling and a deep appreciation for cultural diversity, I am eager to bring my skills and experience to your esteemed organization. The dynamic creative environment of Dubai, which seamlessly blends tradition with modernity, aligns perfectly with my aspirations as an actor.</w:t>
      </w:r>
    </w:p>
    <w:p>
      <w:pPr>
        <w:pStyle w:val="BodyText"/>
      </w:pPr>
      <w:r>
        <w:t xml:space="preserve">As an actor, I have cultivated a career rooted in authenticity, versatility, and a commitment to excellence. Over the years, I have honed my craft through rigorous training in classical and contemporary performance techniques, ensuring that I can adapt to a wide range of roles and genres. Whether portraying complex characters on stage or delivering nuanced performances for film and television, I strive to connect with audiences on an emotional level. My experience spans theater productions, short films, commercials, and live performances, each of which has sharpened my ability to embody diverse narratives while maintaining a strong professional work ethic.</w:t>
      </w:r>
    </w:p>
    <w:p>
      <w:pPr>
        <w:pStyle w:val="BodyText"/>
      </w:pPr>
      <w:r>
        <w:t xml:space="preserve">What sets me apart as an actor is my deep respect for the cultural context in which I perform. The United Arab Emirates Dubai represents a unique convergence of global influences and local traditions, and I am particularly drawn to the opportunity to contribute to stories that reflect this rich tapestry. I have studied the cultural nuances of the region and am committed to approaching every role with sensitivity, respect, and a genuine desire to honor the values that define Emirati society. This alignment between my personal philosophy as an actor and the creative vision of Dubai’s entertainment industry makes me an ideal candidate for your team.</w:t>
      </w:r>
    </w:p>
    <w:p>
      <w:pPr>
        <w:pStyle w:val="BodyText"/>
      </w:pPr>
      <w:r>
        <w:t xml:space="preserve">One of my greatest strengths as an actor is my ability to collaborate effectively with directors, producers, and fellow performers. I understand that successful storytelling requires a shared commitment to the vision of the project, and I thrive in environments where creativity and teamwork are prioritized. My time on set or stage has taught me the importance of adaptability, punctuality, and a willingness to embrace feedback. I am also proficient in multiple languages, including English and Arabic, which allows me to connect with diverse audiences and contribute meaningfully to projects that require bilingual or cross-cultural communication.</w:t>
      </w:r>
    </w:p>
    <w:p>
      <w:pPr>
        <w:pStyle w:val="BodyText"/>
      </w:pPr>
      <w:r>
        <w:t xml:space="preserve">Living and working in Dubai would be an incredible opportunity for me to grow as an actor while contributing to the region’s expanding entertainment sector. The city’s thriving film industry, world-class theaters, and increasing demand for international talent make it an ideal hub for someone like me who is dedicated to pushing creative boundaries. I am particularly inspired by the UAE government’s initiatives to promote cultural and artistic development, such as the Dubai Culture &amp; Arts Authority (DCAA) and the Abu Dhabi Film Festival. These efforts highlight a commitment to fostering a global stage for storytellers, and I would be honored to play a role in that legacy.</w:t>
      </w:r>
    </w:p>
    <w:p>
      <w:pPr>
        <w:pStyle w:val="BodyText"/>
      </w:pPr>
      <w:r>
        <w:t xml:space="preserve">My professional journey has also equipped me with the resilience and adaptability required to thrive in fast-paced, high-pressure environments. Whether working on a tight schedule or navigating the challenges of different shooting locations, I approach each project with focus and dedication. I am comfortable working independently when needed but also excel in collaborative settings where innovation and creativity flourish. My portfolio includes roles in [specific projects or genres], which demonstrate my ability to deliver compelling performances across various formats.</w:t>
      </w:r>
    </w:p>
    <w:p>
      <w:pPr>
        <w:pStyle w:val="BodyText"/>
      </w:pPr>
      <w:r>
        <w:t xml:space="preserve">What excites me most about the possibility of working in the United Arab Emirates Dubai is the opportunity to contribute to a growing industry that values both artistic excellence and cultural relevance. I am eager to bring my unique perspective as an actor who understands the importance of authenticity in storytelling, while also embracing the opportunities for growth that this dynamic city offers. I am confident that my skills, passion, and dedication would make me a valuable asset to your team.</w:t>
      </w:r>
    </w:p>
    <w:p>
      <w:pPr>
        <w:pStyle w:val="BodyText"/>
      </w:pPr>
      <w:r>
        <w:t xml:space="preserve">In conclusion, I would be thrilled to discuss how my background as an actor aligns with the goals of your organization and how I can contribute to the continued success of your projects in Dubai. Thank you for considering my application. I look forward to the possibility of collaborating with you and bringing my talents to life on stage, screen, or any other medium that inspires creativity.</w:t>
      </w:r>
    </w:p>
    <w:p>
      <w:pPr>
        <w:pStyle w:val="BodyText"/>
      </w:pPr>
      <w:r>
        <w:t xml:space="preserve">Sincerely,</w:t>
      </w:r>
      <w:r>
        <w:br/>
      </w:r>
      <w:r>
        <w:t xml:space="preserve">[Your Full Name]</w:t>
      </w:r>
      <w:r>
        <w:br/>
      </w:r>
      <w:r>
        <w:t xml:space="preserve">[Your Contact Information]</w:t>
      </w:r>
      <w:r>
        <w:br/>
      </w:r>
      <w:r>
        <w:t xml:space="preserve">[LinkedIn Profile/Portfolio Web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Cover Letter for United Arab Emirates Dubai</dc:title>
  <dc:creator/>
  <dc:language>en</dc:language>
  <cp:keywords/>
  <dcterms:created xsi:type="dcterms:W3CDTF">2026-07-23T14:13:20Z</dcterms:created>
  <dcterms:modified xsi:type="dcterms:W3CDTF">2026-07-23T14:13:20Z</dcterms:modified>
</cp:coreProperties>
</file>

<file path=docProps/custom.xml><?xml version="1.0" encoding="utf-8"?>
<Properties xmlns="http://schemas.openxmlformats.org/officeDocument/2006/custom-properties" xmlns:vt="http://schemas.openxmlformats.org/officeDocument/2006/docPropsVTypes"/>
</file>